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83B899" w14:textId="6E78B13A" w:rsidR="002B7042" w:rsidRPr="002B2911" w:rsidRDefault="00EF30EA" w:rsidP="005046F6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T4060</w:t>
      </w:r>
      <w:r w:rsidR="005046F6" w:rsidRPr="002B2911">
        <w:rPr>
          <w:b/>
          <w:bCs/>
          <w:sz w:val="28"/>
          <w:szCs w:val="28"/>
        </w:rPr>
        <w:t xml:space="preserve"> – Machine Learning</w:t>
      </w:r>
    </w:p>
    <w:p w14:paraId="4A4D7A1B" w14:textId="106FD08C" w:rsidR="005046F6" w:rsidRPr="002B2911" w:rsidRDefault="00AA4AC5" w:rsidP="005046F6">
      <w:pPr>
        <w:jc w:val="center"/>
        <w:rPr>
          <w:b/>
          <w:bCs/>
          <w:sz w:val="28"/>
          <w:szCs w:val="28"/>
        </w:rPr>
      </w:pPr>
      <w:r w:rsidRPr="002B2911">
        <w:rPr>
          <w:b/>
          <w:bCs/>
          <w:sz w:val="28"/>
          <w:szCs w:val="28"/>
        </w:rPr>
        <w:t xml:space="preserve">Lab </w:t>
      </w:r>
      <w:r w:rsidR="00A42421">
        <w:rPr>
          <w:b/>
          <w:bCs/>
          <w:sz w:val="28"/>
          <w:szCs w:val="28"/>
        </w:rPr>
        <w:t>9</w:t>
      </w:r>
      <w:r w:rsidR="005046F6" w:rsidRPr="002B2911">
        <w:rPr>
          <w:b/>
          <w:bCs/>
          <w:sz w:val="28"/>
          <w:szCs w:val="28"/>
        </w:rPr>
        <w:t xml:space="preserve"> – </w:t>
      </w:r>
      <w:r w:rsidR="008D35E7">
        <w:rPr>
          <w:b/>
          <w:bCs/>
          <w:sz w:val="28"/>
          <w:szCs w:val="28"/>
        </w:rPr>
        <w:t>Clustering</w:t>
      </w:r>
    </w:p>
    <w:p w14:paraId="19524450" w14:textId="77777777" w:rsidR="007C741E" w:rsidRDefault="00F9771A" w:rsidP="00FC7B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wnload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DBSc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ython notebook from the following link and </w:t>
      </w:r>
      <w:r w:rsidRPr="00F16C31">
        <w:rPr>
          <w:rFonts w:ascii="Times New Roman" w:hAnsi="Times New Roman" w:cs="Times New Roman"/>
          <w:sz w:val="24"/>
          <w:szCs w:val="24"/>
          <w:highlight w:val="green"/>
        </w:rPr>
        <w:t xml:space="preserve">change the radius and </w:t>
      </w:r>
      <w:proofErr w:type="spellStart"/>
      <w:r w:rsidRPr="00F16C31">
        <w:rPr>
          <w:rFonts w:ascii="Times New Roman" w:hAnsi="Times New Roman" w:cs="Times New Roman"/>
          <w:sz w:val="24"/>
          <w:szCs w:val="24"/>
          <w:highlight w:val="green"/>
        </w:rPr>
        <w:t>MinP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see how the outcome varies. Refer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cik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earn documentation to understand the given metrics. </w:t>
      </w:r>
    </w:p>
    <w:p w14:paraId="04137720" w14:textId="77777777" w:rsidR="00FC7BD4" w:rsidRDefault="00F62478" w:rsidP="00FC7BD4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="00F9771A" w:rsidRPr="00ED3467">
          <w:rPr>
            <w:rStyle w:val="Hyperlink"/>
            <w:rFonts w:ascii="Times New Roman" w:hAnsi="Times New Roman" w:cs="Times New Roman"/>
            <w:sz w:val="24"/>
            <w:szCs w:val="24"/>
          </w:rPr>
          <w:t>http://scikit-learn.org/stable/auto_examples/cluster/plot_dbscan.html</w:t>
        </w:r>
      </w:hyperlink>
    </w:p>
    <w:p w14:paraId="79CDB3BB" w14:textId="77777777" w:rsidR="00F9771A" w:rsidRDefault="00F9771A" w:rsidP="00F9771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374F41C" w14:textId="60E8AF95" w:rsidR="00FC7BD4" w:rsidRDefault="00F9771A" w:rsidP="00FC7B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wnload the following python notebook and </w:t>
      </w:r>
      <w:r w:rsidRPr="00F62478">
        <w:rPr>
          <w:rFonts w:ascii="Times New Roman" w:hAnsi="Times New Roman" w:cs="Times New Roman"/>
          <w:sz w:val="24"/>
          <w:szCs w:val="24"/>
          <w:highlight w:val="cyan"/>
        </w:rPr>
        <w:t>vary the distance function to average, complete-link and single link</w:t>
      </w:r>
      <w:r>
        <w:rPr>
          <w:rFonts w:ascii="Times New Roman" w:hAnsi="Times New Roman" w:cs="Times New Roman"/>
          <w:sz w:val="24"/>
          <w:szCs w:val="24"/>
        </w:rPr>
        <w:t xml:space="preserve">. You may refer </w:t>
      </w:r>
      <w:r w:rsidR="000F68F2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c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kit learn documentation. </w:t>
      </w:r>
    </w:p>
    <w:p w14:paraId="18C5B4A9" w14:textId="116183C5" w:rsidR="00F9771A" w:rsidRDefault="00F62478" w:rsidP="0010084C">
      <w:pPr>
        <w:ind w:firstLine="720"/>
      </w:pPr>
      <w:hyperlink r:id="rId6" w:anchor="sphx-glr-auto-examples-cluster-plot-coin-ward-segmentation-py" w:history="1">
        <w:r w:rsidR="005B2584">
          <w:rPr>
            <w:rStyle w:val="Hyperlink"/>
          </w:rPr>
          <w:t>https://scikit-</w:t>
        </w:r>
        <w:bookmarkStart w:id="0" w:name="_GoBack"/>
        <w:bookmarkEnd w:id="0"/>
        <w:r w:rsidR="005B2584">
          <w:rPr>
            <w:rStyle w:val="Hyperlink"/>
          </w:rPr>
          <w:t>learn.org/stable/auto_examples/cluster/plot_coin_ward_segmentation.html#sphx-glr-auto-examples-cluster-plot-coin-ward-segmentation-py</w:t>
        </w:r>
      </w:hyperlink>
    </w:p>
    <w:p w14:paraId="6508D450" w14:textId="77777777" w:rsidR="005B2584" w:rsidRDefault="005B2584" w:rsidP="0010084C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3B06CBE" w14:textId="77777777" w:rsidR="009C0786" w:rsidRPr="009C0786" w:rsidRDefault="009C0786" w:rsidP="009C0786">
      <w:pPr>
        <w:ind w:left="360"/>
        <w:rPr>
          <w:rFonts w:cs="Iskoola Pota"/>
          <w:sz w:val="24"/>
          <w:szCs w:val="24"/>
          <w:lang w:bidi="si-LK"/>
        </w:rPr>
      </w:pPr>
    </w:p>
    <w:p w14:paraId="52489B73" w14:textId="77777777" w:rsidR="00AB084E" w:rsidRPr="009E3FDE" w:rsidRDefault="00AB084E" w:rsidP="00AB084E">
      <w:pPr>
        <w:rPr>
          <w:b/>
          <w:bCs/>
          <w:sz w:val="24"/>
          <w:szCs w:val="24"/>
        </w:rPr>
      </w:pPr>
      <w:r w:rsidRPr="009E3FDE">
        <w:rPr>
          <w:b/>
          <w:bCs/>
          <w:sz w:val="24"/>
          <w:szCs w:val="24"/>
        </w:rPr>
        <w:t>Submission:</w:t>
      </w:r>
    </w:p>
    <w:p w14:paraId="4680704E" w14:textId="77777777" w:rsidR="005046F6" w:rsidRDefault="003177EE">
      <w:pPr>
        <w:rPr>
          <w:sz w:val="24"/>
          <w:szCs w:val="24"/>
        </w:rPr>
      </w:pPr>
      <w:r>
        <w:rPr>
          <w:sz w:val="24"/>
          <w:szCs w:val="24"/>
        </w:rPr>
        <w:t>Upload the</w:t>
      </w:r>
      <w:r w:rsidR="009E3FDE" w:rsidRPr="009E3FDE">
        <w:rPr>
          <w:sz w:val="24"/>
          <w:szCs w:val="24"/>
        </w:rPr>
        <w:t xml:space="preserve"> </w:t>
      </w:r>
      <w:r w:rsidR="00F9771A">
        <w:rPr>
          <w:sz w:val="24"/>
          <w:szCs w:val="24"/>
        </w:rPr>
        <w:t xml:space="preserve">resulting python notebooks and output images (screenshots) as a single zip file to the </w:t>
      </w:r>
      <w:proofErr w:type="spellStart"/>
      <w:r w:rsidR="00F9771A">
        <w:rPr>
          <w:sz w:val="24"/>
          <w:szCs w:val="24"/>
        </w:rPr>
        <w:t>courseweb</w:t>
      </w:r>
      <w:proofErr w:type="spellEnd"/>
      <w:r w:rsidR="00F9771A">
        <w:rPr>
          <w:sz w:val="24"/>
          <w:szCs w:val="24"/>
        </w:rPr>
        <w:t xml:space="preserve"> link</w:t>
      </w:r>
      <w:r w:rsidR="00AB084E" w:rsidRPr="009E3FDE">
        <w:rPr>
          <w:sz w:val="24"/>
          <w:szCs w:val="24"/>
        </w:rPr>
        <w:t xml:space="preserve">. The file name should be your registration number. </w:t>
      </w:r>
    </w:p>
    <w:p w14:paraId="48613EE5" w14:textId="77777777" w:rsidR="007C4316" w:rsidRPr="007C4316" w:rsidRDefault="007C4316" w:rsidP="007C4316">
      <w:pPr>
        <w:rPr>
          <w:sz w:val="24"/>
          <w:szCs w:val="24"/>
        </w:rPr>
      </w:pPr>
      <w:r w:rsidRPr="007C4316">
        <w:rPr>
          <w:sz w:val="24"/>
          <w:szCs w:val="24"/>
        </w:rPr>
        <w:t xml:space="preserve"> If your submission is greater than 10 MB, you may use </w:t>
      </w:r>
      <w:proofErr w:type="spellStart"/>
      <w:r w:rsidRPr="007C4316">
        <w:rPr>
          <w:sz w:val="24"/>
          <w:szCs w:val="24"/>
        </w:rPr>
        <w:t>dropbox</w:t>
      </w:r>
      <w:proofErr w:type="spellEnd"/>
      <w:r w:rsidRPr="007C4316">
        <w:rPr>
          <w:sz w:val="24"/>
          <w:szCs w:val="24"/>
        </w:rPr>
        <w:t xml:space="preserve"> to upload the submission and the link to the shared folder can be mentioned in a text file that should be uploaded to </w:t>
      </w:r>
      <w:proofErr w:type="spellStart"/>
      <w:r w:rsidRPr="007C4316">
        <w:rPr>
          <w:sz w:val="24"/>
          <w:szCs w:val="24"/>
        </w:rPr>
        <w:t>courseweb</w:t>
      </w:r>
      <w:proofErr w:type="spellEnd"/>
      <w:r w:rsidRPr="007C4316">
        <w:rPr>
          <w:sz w:val="24"/>
          <w:szCs w:val="24"/>
        </w:rPr>
        <w:t>. The text file name should be the registration no. </w:t>
      </w:r>
    </w:p>
    <w:p w14:paraId="55B6B9DF" w14:textId="77777777" w:rsidR="00D27056" w:rsidRPr="009E3FDE" w:rsidRDefault="00D27056">
      <w:pPr>
        <w:rPr>
          <w:rFonts w:cs="Iskoola Pota"/>
          <w:sz w:val="24"/>
          <w:szCs w:val="24"/>
          <w:cs/>
          <w:lang w:bidi="si-LK"/>
        </w:rPr>
      </w:pPr>
    </w:p>
    <w:sectPr w:rsidR="00D27056" w:rsidRPr="009E3F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atha">
    <w:altName w:val="Leelawadee UI Semilight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D1269A"/>
    <w:multiLevelType w:val="hybridMultilevel"/>
    <w:tmpl w:val="6E60B3E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EB5475"/>
    <w:multiLevelType w:val="hybridMultilevel"/>
    <w:tmpl w:val="99C47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A202A6"/>
    <w:multiLevelType w:val="hybridMultilevel"/>
    <w:tmpl w:val="8B76C13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CDB032B"/>
    <w:multiLevelType w:val="hybridMultilevel"/>
    <w:tmpl w:val="3A786E82"/>
    <w:lvl w:ilvl="0" w:tplc="8642226E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5E53578D"/>
    <w:multiLevelType w:val="hybridMultilevel"/>
    <w:tmpl w:val="935C9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161C00"/>
    <w:multiLevelType w:val="hybridMultilevel"/>
    <w:tmpl w:val="60A4E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1B33B4"/>
    <w:multiLevelType w:val="hybridMultilevel"/>
    <w:tmpl w:val="E2322600"/>
    <w:lvl w:ilvl="0" w:tplc="D4622C88">
      <w:start w:val="2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 Unicode MS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2D951A5"/>
    <w:multiLevelType w:val="hybridMultilevel"/>
    <w:tmpl w:val="77EAD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7E63E3"/>
    <w:multiLevelType w:val="hybridMultilevel"/>
    <w:tmpl w:val="B532E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7"/>
  </w:num>
  <w:num w:numId="5">
    <w:abstractNumId w:val="0"/>
  </w:num>
  <w:num w:numId="6">
    <w:abstractNumId w:val="6"/>
  </w:num>
  <w:num w:numId="7">
    <w:abstractNumId w:val="2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bIwMzewNDIwsDRV0lEKTi0uzszPAykwqgUAI3bd8ywAAAA="/>
  </w:docVars>
  <w:rsids>
    <w:rsidRoot w:val="005046F6"/>
    <w:rsid w:val="000126C8"/>
    <w:rsid w:val="0003056C"/>
    <w:rsid w:val="00036B07"/>
    <w:rsid w:val="00054AEF"/>
    <w:rsid w:val="00055BA6"/>
    <w:rsid w:val="000646AC"/>
    <w:rsid w:val="000A79B8"/>
    <w:rsid w:val="000D0022"/>
    <w:rsid w:val="000F68F2"/>
    <w:rsid w:val="0010084C"/>
    <w:rsid w:val="00185201"/>
    <w:rsid w:val="001917EF"/>
    <w:rsid w:val="00197F01"/>
    <w:rsid w:val="001C0B0A"/>
    <w:rsid w:val="0020653B"/>
    <w:rsid w:val="00225B41"/>
    <w:rsid w:val="002432B3"/>
    <w:rsid w:val="002B2911"/>
    <w:rsid w:val="002B4AF2"/>
    <w:rsid w:val="002B7042"/>
    <w:rsid w:val="003177EE"/>
    <w:rsid w:val="003262A6"/>
    <w:rsid w:val="003A56FA"/>
    <w:rsid w:val="003E66BF"/>
    <w:rsid w:val="003E78E9"/>
    <w:rsid w:val="00411386"/>
    <w:rsid w:val="004D2245"/>
    <w:rsid w:val="005046F6"/>
    <w:rsid w:val="00543754"/>
    <w:rsid w:val="00552542"/>
    <w:rsid w:val="005B2584"/>
    <w:rsid w:val="005D4A8A"/>
    <w:rsid w:val="005D67E3"/>
    <w:rsid w:val="005F66FB"/>
    <w:rsid w:val="0060181F"/>
    <w:rsid w:val="00617703"/>
    <w:rsid w:val="0064001D"/>
    <w:rsid w:val="00646C22"/>
    <w:rsid w:val="00654228"/>
    <w:rsid w:val="00670554"/>
    <w:rsid w:val="00681931"/>
    <w:rsid w:val="00683C78"/>
    <w:rsid w:val="00693E45"/>
    <w:rsid w:val="006A456D"/>
    <w:rsid w:val="006D2030"/>
    <w:rsid w:val="00771016"/>
    <w:rsid w:val="00786603"/>
    <w:rsid w:val="007B2967"/>
    <w:rsid w:val="007C4316"/>
    <w:rsid w:val="007C741E"/>
    <w:rsid w:val="007F5CCC"/>
    <w:rsid w:val="008074AA"/>
    <w:rsid w:val="00815AD6"/>
    <w:rsid w:val="00834696"/>
    <w:rsid w:val="00860277"/>
    <w:rsid w:val="00876CF4"/>
    <w:rsid w:val="00887700"/>
    <w:rsid w:val="008D35E7"/>
    <w:rsid w:val="008D686C"/>
    <w:rsid w:val="00937861"/>
    <w:rsid w:val="009425E1"/>
    <w:rsid w:val="00952A94"/>
    <w:rsid w:val="00981C6E"/>
    <w:rsid w:val="009C0786"/>
    <w:rsid w:val="009D714D"/>
    <w:rsid w:val="009E3FDE"/>
    <w:rsid w:val="00A05BB1"/>
    <w:rsid w:val="00A160B2"/>
    <w:rsid w:val="00A42421"/>
    <w:rsid w:val="00A429D7"/>
    <w:rsid w:val="00A7362A"/>
    <w:rsid w:val="00A90ADD"/>
    <w:rsid w:val="00AA2962"/>
    <w:rsid w:val="00AA4AC5"/>
    <w:rsid w:val="00AB084E"/>
    <w:rsid w:val="00AB7A82"/>
    <w:rsid w:val="00B46401"/>
    <w:rsid w:val="00B83186"/>
    <w:rsid w:val="00BB40B0"/>
    <w:rsid w:val="00C14BA4"/>
    <w:rsid w:val="00C45633"/>
    <w:rsid w:val="00C642AC"/>
    <w:rsid w:val="00C6794B"/>
    <w:rsid w:val="00C723A5"/>
    <w:rsid w:val="00C750F3"/>
    <w:rsid w:val="00CA4668"/>
    <w:rsid w:val="00CC29AA"/>
    <w:rsid w:val="00CC456B"/>
    <w:rsid w:val="00CD22D7"/>
    <w:rsid w:val="00D17166"/>
    <w:rsid w:val="00D27056"/>
    <w:rsid w:val="00D34DE1"/>
    <w:rsid w:val="00D44353"/>
    <w:rsid w:val="00D44B06"/>
    <w:rsid w:val="00D52B0E"/>
    <w:rsid w:val="00D61E57"/>
    <w:rsid w:val="00D73E67"/>
    <w:rsid w:val="00D7784D"/>
    <w:rsid w:val="00D96AFF"/>
    <w:rsid w:val="00DB2D08"/>
    <w:rsid w:val="00DC07FC"/>
    <w:rsid w:val="00E5639E"/>
    <w:rsid w:val="00E8155F"/>
    <w:rsid w:val="00EE70E4"/>
    <w:rsid w:val="00EF30EA"/>
    <w:rsid w:val="00EF7B00"/>
    <w:rsid w:val="00F16C31"/>
    <w:rsid w:val="00F319EC"/>
    <w:rsid w:val="00F42F7D"/>
    <w:rsid w:val="00F62478"/>
    <w:rsid w:val="00F75080"/>
    <w:rsid w:val="00F9771A"/>
    <w:rsid w:val="00FC7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54342"/>
  <w15:docId w15:val="{1DB00277-74D1-40FA-9591-CF9079A89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B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2B0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5C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CC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C741E"/>
    <w:pPr>
      <w:spacing w:after="0" w:line="240" w:lineRule="auto"/>
    </w:pPr>
    <w:rPr>
      <w:lang w:val="en-AU" w:bidi="si-L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C43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15AD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67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cikit-learn.org/stable/auto_examples/cluster/plot_coin_ward_segmentation.html" TargetMode="External"/><Relationship Id="rId5" Type="http://schemas.openxmlformats.org/officeDocument/2006/relationships/hyperlink" Target="http://scikit-learn.org/stable/auto_examples/cluster/plot_dbscan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7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harshana Kasthurirathna</dc:creator>
  <cp:lastModifiedBy>Pradeepika</cp:lastModifiedBy>
  <cp:revision>11</cp:revision>
  <cp:lastPrinted>2018-04-07T17:03:00Z</cp:lastPrinted>
  <dcterms:created xsi:type="dcterms:W3CDTF">2018-09-16T06:40:00Z</dcterms:created>
  <dcterms:modified xsi:type="dcterms:W3CDTF">2020-04-21T05:25:00Z</dcterms:modified>
</cp:coreProperties>
</file>